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145f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2959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936d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